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w:t>
      </w:r>
      <w:r>
        <w:t xml:space="preserve"> </w:t>
      </w:r>
      <w:r>
        <w:t xml:space="preserve">Cover</w:t>
      </w:r>
      <w:r>
        <w:t xml:space="preserve"> </w:t>
      </w:r>
      <w:r>
        <w:t xml:space="preserve">Letter</w:t>
      </w:r>
    </w:p>
    <w:bookmarkStart w:id="20" w:name="environmental-engineer-cover-letter"/>
    <w:p>
      <w:pPr>
        <w:pStyle w:val="Heading1"/>
      </w:pPr>
      <w:r>
        <w:t xml:space="preserve">Environmental Engineer Cover Letter</w:t>
      </w:r>
    </w:p>
    <w:bookmarkEnd w:id="20"/>
    <w:p>
      <w:pPr>
        <w:pStyle w:val="FirstParagraph"/>
      </w:pPr>
      <w:r>
        <w:rPr>
          <w:bCs/>
          <w:b/>
        </w:rPr>
        <w:t xml:space="preserve">Your Name</w:t>
      </w:r>
      <w:r>
        <w:br/>
      </w:r>
      <w:r>
        <w:t xml:space="preserve">Your Address</w:t>
      </w:r>
      <w:r>
        <w:br/>
      </w:r>
      <w:r>
        <w:t xml:space="preserve">City, State, ZIP Code</w:t>
      </w:r>
      <w:r>
        <w:br/>
      </w:r>
      <w:r>
        <w:t xml:space="preserve">Email Address | Phone Number</w:t>
      </w:r>
    </w:p>
    <w:p>
      <w:pPr>
        <w:pStyle w:val="BodyText"/>
      </w:pPr>
      <w:r>
        <w:t xml:space="preserve">Date: [Insert Date]</w:t>
      </w:r>
    </w:p>
    <w:p>
      <w:pPr>
        <w:pStyle w:val="BodyText"/>
      </w:pPr>
      <w:r>
        <w:rPr>
          <w:bCs/>
          <w:b/>
        </w:rPr>
        <w:t xml:space="preserve">Hiring Manager</w:t>
      </w:r>
      <w:r>
        <w:br/>
      </w:r>
      <w:r>
        <w:t xml:space="preserve">[Company/Organization Name]</w:t>
      </w:r>
      <w:r>
        <w:br/>
      </w:r>
      <w:r>
        <w:t xml:space="preserve">[Company Address]</w:t>
      </w:r>
      <w:r>
        <w:br/>
      </w:r>
      <w:r>
        <w:t xml:space="preserve">Kabul, Afghanistan</w:t>
      </w:r>
    </w:p>
    <w:p>
      <w:pPr>
        <w:pStyle w:val="BodyText"/>
      </w:pPr>
      <w:r>
        <w:t xml:space="preserve">Dear Hiring Manager,</w:t>
      </w:r>
    </w:p>
    <w:p>
      <w:pPr>
        <w:pStyle w:val="BodyText"/>
      </w:pPr>
      <w:r>
        <w:t xml:space="preserve">I am writing to express my enthusiastic interest in the Environmental Engineer position at your organization in Afghanistan Kabul. As a dedicated professional with a strong background in environmental science and sustainable development, I am eager to contribute my expertise to address the unique environmental challenges faced by this dynamic region. The opportunity to work as an Environmental Engineer in Kabul aligns perfectly with my career goals and passion for creating solutions that protect both people and the planet.</w:t>
      </w:r>
    </w:p>
    <w:p>
      <w:pPr>
        <w:pStyle w:val="BodyText"/>
      </w:pPr>
      <w:r>
        <w:t xml:space="preserve">With over [X years] of experience in environmental engineering, I have developed a comprehensive understanding of water resource management, waste treatment systems, and air quality monitoring. My academic training in Environmental Engineering from [University Name] equipped me with the technical skills to design and implement projects that balance ecological preservation with human development. For instance, during my tenure at [Previous Organization], I led a team to develop a decentralized wastewater treatment system for rural communities, which significantly improved access to clean water while reducing environmental contamination. Such experiences have prepared me to tackle the complex environmental issues prevalent in Afghanistan Kabul, where rapid urbanization and limited infrastructure pose significant challenges.</w:t>
      </w:r>
    </w:p>
    <w:p>
      <w:pPr>
        <w:pStyle w:val="BodyText"/>
      </w:pPr>
      <w:r>
        <w:t xml:space="preserve">What excites me most about this opportunity is the chance to apply my skills in a region with urgent environmental needs. Kabul, as the capital of Afghanistan, faces critical issues such as air pollution from vehicle emissions and industrial activities, water scarcity due to climate change, and inadequate waste management systems. As an Environmental Engineer, I am committed to designing solutions that are not only technically sound but also culturally appropriate and socially inclusive. For example, I have worked on projects that integrate traditional knowledge with modern technology to create sustainable practices in communities with limited resources. This approach is particularly relevant in Kabul, where collaboration with local stakeholders is essential for long-term success.</w:t>
      </w:r>
    </w:p>
    <w:p>
      <w:pPr>
        <w:pStyle w:val="BodyText"/>
      </w:pPr>
      <w:r>
        <w:t xml:space="preserve">My ability to adapt to challenging environments has been honed through years of fieldwork in diverse settings. Whether it was assessing water quality in remote villages or designing stormwater management systems for urban areas, I have consistently prioritized resilience and innovation. In Afghanistan Kabul, where environmental degradation often intersects with socio-economic struggles, I believe my problem-solving mindset and attention to detail will make a meaningful impact. I am particularly interested in contributing to initiatives that promote renewable energy adoption, improve public health through cleaner air and water, and foster environmental awareness among local populations.</w:t>
      </w:r>
    </w:p>
    <w:p>
      <w:pPr>
        <w:pStyle w:val="BodyText"/>
      </w:pPr>
      <w:r>
        <w:t xml:space="preserve">What sets me apart as an Environmental Engineer is my commitment to continuous learning and ethical practice. I stay updated on the latest advancements in environmental technologies, such as green infrastructure and pollution control systems, to ensure that my work remains at the forefront of sustainability. Additionally, I have a strong record of collaborating with multidisciplinary teams, including government agencies, non-profits, and community leaders. This collaborative spirit is vital in Afghanistan Kabul, where cross-sector partnerships are key to overcoming systemic challenges. I am confident that my technical expertise combined with my ability to communicate complex ideas effectively will enable me to contribute meaningfully to your organization's mission.</w:t>
      </w:r>
    </w:p>
    <w:p>
      <w:pPr>
        <w:pStyle w:val="BodyText"/>
      </w:pPr>
      <w:r>
        <w:t xml:space="preserve">As an Environmental Engineer in Afghanistan Kabul, I am eager to bring my skills in project management, data analysis, and environmental policy development to support the region’s transition toward sustainable practices. I am particularly drawn to your organization’s focus on [mention specific initiative or value from the job posting], as it resonates with my belief that environmental stewardship is a cornerstone of economic and social progress. I am ready to take on the challenges of this role with enthusiasm, integrity, and a deep respect for the unique cultural and ecological context of Afghanistan.</w:t>
      </w:r>
    </w:p>
    <w:p>
      <w:pPr>
        <w:pStyle w:val="BodyText"/>
      </w:pPr>
      <w:r>
        <w:t xml:space="preserve">I would be honored to discuss how my background and vision align with your organization’s goals. Thank you for considering my application. I look forward to the opportunity to contribute to a healthier, more sustainable future for Kabul and its communities.</w:t>
      </w:r>
    </w:p>
    <w:p>
      <w:pPr>
        <w:pStyle w:val="BodyText"/>
      </w:pPr>
      <w:r>
        <w:t xml:space="preserve">Sincerely,</w:t>
      </w:r>
      <w:r>
        <w:br/>
      </w:r>
      <w:r>
        <w:t xml:space="preserve">[Your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 Cover Letter</dc:title>
  <dc:creator/>
  <dc:language>en</dc:language>
  <cp:keywords/>
  <dcterms:created xsi:type="dcterms:W3CDTF">2026-07-24T21:08:18Z</dcterms:created>
  <dcterms:modified xsi:type="dcterms:W3CDTF">2026-07-24T21:08:18Z</dcterms:modified>
</cp:coreProperties>
</file>

<file path=docProps/custom.xml><?xml version="1.0" encoding="utf-8"?>
<Properties xmlns="http://schemas.openxmlformats.org/officeDocument/2006/custom-properties" xmlns:vt="http://schemas.openxmlformats.org/officeDocument/2006/docPropsVTypes"/>
</file>